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FB1F" w14:textId="2FE7C338" w:rsidR="00ED2736" w:rsidRDefault="003A7A08">
      <w:pPr>
        <w:pStyle w:val="Title"/>
      </w:pPr>
      <w:r>
        <w:t>Chuck’s Recreated Growth Curves</w:t>
      </w:r>
    </w:p>
    <w:p w14:paraId="5F19D044" w14:textId="77777777" w:rsidR="00ED2736" w:rsidRDefault="003A7A08">
      <w:pPr>
        <w:pStyle w:val="Author"/>
      </w:pPr>
      <w:r>
        <w:t>Nick Gembs</w:t>
      </w:r>
    </w:p>
    <w:p w14:paraId="7C57B237" w14:textId="77777777" w:rsidR="00ED2736" w:rsidRDefault="003A7A08">
      <w:pPr>
        <w:pStyle w:val="Date"/>
      </w:pPr>
      <w:r>
        <w:t>10/3/2022</w:t>
      </w:r>
    </w:p>
    <w:p w14:paraId="4B5CEF4D" w14:textId="77777777" w:rsidR="00ED2736" w:rsidRDefault="003A7A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49BF5185" w14:textId="77777777" w:rsidR="003A7A08" w:rsidRDefault="003A7A08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ck/Documents/GrowthCurve ALZ 131 Data Analysis Excel ng.csv"</w:t>
      </w:r>
      <w:r>
        <w:rPr>
          <w:rStyle w:val="NormalTok"/>
        </w:rPr>
        <w:t>)</w:t>
      </w:r>
    </w:p>
    <w:p w14:paraId="0A415288" w14:textId="4C50905E" w:rsidR="00ED2736" w:rsidRDefault="003A7A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orrect ~ poly(CHILDAGE, degree = 3), data = task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539 -0.1711 -0.1316  0.3461  0.86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  0.34635    0.01462  23.687   &lt;2e-16 ***</w:t>
      </w:r>
      <w:r>
        <w:br/>
      </w:r>
      <w:r>
        <w:rPr>
          <w:rStyle w:val="VerbatimChar"/>
        </w:rPr>
        <w:t>## poly(CHILDAGE, degree = 3)1  4.42346    0.35093  12.605   &lt;2e-16 ***</w:t>
      </w:r>
      <w:r>
        <w:br/>
      </w:r>
      <w:r>
        <w:rPr>
          <w:rStyle w:val="VerbatimChar"/>
        </w:rPr>
        <w:t xml:space="preserve">## poly(CHILDAGE, degree = 3)2  0.88651    0.35093   2.526   0.0118 *  </w:t>
      </w:r>
      <w:r>
        <w:br/>
      </w:r>
      <w:r>
        <w:rPr>
          <w:rStyle w:val="VerbatimChar"/>
        </w:rPr>
        <w:t xml:space="preserve">## poly(CHILDAGE, degree = 3)3 -0.59839    0.35093  -1.705   0.0887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509 on 572 degrees of freedom</w:t>
      </w:r>
      <w:r>
        <w:br/>
      </w:r>
      <w:r>
        <w:rPr>
          <w:rStyle w:val="VerbatimChar"/>
        </w:rPr>
        <w:t xml:space="preserve">## Multiple R-squared:  0.2272, Adjusted R-squared:  0.2232 </w:t>
      </w:r>
      <w:r>
        <w:br/>
      </w:r>
      <w:r>
        <w:rPr>
          <w:rStyle w:val="VerbatimChar"/>
        </w:rPr>
        <w:t>## F-statistic: 56.06 on 3 and 572 DF,  p-value: &lt; 2.2e-16</w:t>
      </w:r>
    </w:p>
    <w:p w14:paraId="0707EF5F" w14:textId="4E2F72FD" w:rsidR="00ED2736" w:rsidRDefault="00ED2736">
      <w:pPr>
        <w:pStyle w:val="SourceCode"/>
      </w:pPr>
    </w:p>
    <w:p w14:paraId="5676B952" w14:textId="77777777" w:rsidR="00ED2736" w:rsidRDefault="003A7A08">
      <w:pPr>
        <w:pStyle w:val="FirstParagraph"/>
      </w:pPr>
      <w:r>
        <w:rPr>
          <w:noProof/>
        </w:rPr>
        <w:lastRenderedPageBreak/>
        <w:drawing>
          <wp:inline distT="0" distB="0" distL="0" distR="0" wp14:anchorId="4826D477" wp14:editId="14B1C25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5012A0" w14:textId="77777777" w:rsidR="00ED2736" w:rsidRDefault="003A7A08">
      <w:pPr>
        <w:pStyle w:val="FirstParagraph"/>
      </w:pPr>
      <w:r>
        <w:rPr>
          <w:noProof/>
        </w:rPr>
        <w:drawing>
          <wp:inline distT="0" distB="0" distL="0" distR="0" wp14:anchorId="0279F0D5" wp14:editId="1B18D1B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0C3A6" w14:textId="57455C3F" w:rsidR="00ED2736" w:rsidRDefault="00ED2736">
      <w:pPr>
        <w:pStyle w:val="FirstParagraph"/>
      </w:pPr>
    </w:p>
    <w:p w14:paraId="7FD5CF06" w14:textId="20B9AAF7" w:rsidR="00ED2736" w:rsidRDefault="00ED2736">
      <w:pPr>
        <w:pStyle w:val="FirstParagraph"/>
      </w:pPr>
    </w:p>
    <w:p w14:paraId="4BC198C1" w14:textId="77777777" w:rsidR="00ED2736" w:rsidRDefault="003A7A08">
      <w:pPr>
        <w:pStyle w:val="FirstParagraph"/>
      </w:pPr>
      <w:r>
        <w:rPr>
          <w:noProof/>
        </w:rPr>
        <w:lastRenderedPageBreak/>
        <w:drawing>
          <wp:inline distT="0" distB="0" distL="0" distR="0" wp14:anchorId="12C86673" wp14:editId="2D0F0EC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E0F30" w14:textId="77777777" w:rsidR="00ED2736" w:rsidRDefault="003A7A08">
      <w:pPr>
        <w:pStyle w:val="FirstParagraph"/>
      </w:pPr>
      <w:r>
        <w:rPr>
          <w:noProof/>
        </w:rPr>
        <w:drawing>
          <wp:inline distT="0" distB="0" distL="0" distR="0" wp14:anchorId="35B71A06" wp14:editId="4C6E2C5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46B5B" w14:textId="77777777" w:rsidR="00ED2736" w:rsidRDefault="003A7A08">
      <w:pPr>
        <w:pStyle w:val="FirstParagraph"/>
      </w:pPr>
      <w:r>
        <w:rPr>
          <w:noProof/>
        </w:rPr>
        <w:lastRenderedPageBreak/>
        <w:drawing>
          <wp:inline distT="0" distB="0" distL="0" distR="0" wp14:anchorId="39A74551" wp14:editId="611B141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1D2BE" w14:textId="77777777" w:rsidR="00ED2736" w:rsidRDefault="003A7A08">
      <w:pPr>
        <w:pStyle w:val="FirstParagraph"/>
      </w:pPr>
      <w:r>
        <w:rPr>
          <w:noProof/>
        </w:rPr>
        <w:drawing>
          <wp:inline distT="0" distB="0" distL="0" distR="0" wp14:anchorId="66DF4E49" wp14:editId="1FCB37B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CBB5E0" w14:textId="77777777" w:rsidR="00ED2736" w:rsidRDefault="003A7A08">
      <w:pPr>
        <w:pStyle w:val="FirstParagraph"/>
      </w:pPr>
      <w:r>
        <w:rPr>
          <w:noProof/>
        </w:rPr>
        <w:lastRenderedPageBreak/>
        <w:drawing>
          <wp:inline distT="0" distB="0" distL="0" distR="0" wp14:anchorId="522612BE" wp14:editId="19A9EEFF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CCAD72" w14:textId="1AF0B588" w:rsidR="00ED2736" w:rsidRDefault="003A7A08">
      <w:pPr>
        <w:pStyle w:val="FirstParagraph"/>
      </w:pPr>
      <w:r>
        <w:rPr>
          <w:noProof/>
        </w:rPr>
        <w:drawing>
          <wp:inline distT="0" distB="0" distL="0" distR="0" wp14:anchorId="27427CA9" wp14:editId="3CB538E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owthcurvesr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70D150" w14:textId="461AB8AA" w:rsidR="003A7A08" w:rsidRDefault="003A7A08">
      <w:r>
        <w:br w:type="page"/>
      </w:r>
    </w:p>
    <w:p w14:paraId="0A2B19FE" w14:textId="1243B1E6" w:rsidR="003A7A08" w:rsidRDefault="003A7A08" w:rsidP="003A7A08">
      <w:pPr>
        <w:pStyle w:val="BodyText"/>
      </w:pPr>
      <w:r>
        <w:lastRenderedPageBreak/>
        <w:t>Alternative Formatting:</w:t>
      </w:r>
    </w:p>
    <w:p w14:paraId="4A0C7765" w14:textId="5B4D2DAD" w:rsidR="003A7A08" w:rsidRDefault="003A7A08" w:rsidP="003A7A08">
      <w:pPr>
        <w:pStyle w:val="BodyText"/>
      </w:pPr>
    </w:p>
    <w:p w14:paraId="3ADE2F0C" w14:textId="0DE0990E" w:rsidR="003A7A08" w:rsidRDefault="003A7A08" w:rsidP="003A7A08">
      <w:pPr>
        <w:pStyle w:val="BodyText"/>
      </w:pPr>
      <w:r>
        <w:rPr>
          <w:noProof/>
        </w:rPr>
        <w:drawing>
          <wp:inline distT="0" distB="0" distL="0" distR="0" wp14:anchorId="6E5329A5" wp14:editId="077193C2">
            <wp:extent cx="4620126" cy="3696101"/>
            <wp:effectExtent l="0" t="0" r="0" b="0"/>
            <wp:docPr id="3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C60F5" w14:textId="7F86E19A" w:rsidR="003A7A08" w:rsidRPr="003A7A08" w:rsidRDefault="003A7A08" w:rsidP="003A7A08">
      <w:pPr>
        <w:pStyle w:val="BodyText"/>
      </w:pPr>
      <w:r>
        <w:rPr>
          <w:noProof/>
        </w:rPr>
        <w:drawing>
          <wp:inline distT="0" distB="0" distL="0" distR="0" wp14:anchorId="7489DDF5" wp14:editId="6814FA82">
            <wp:extent cx="4620126" cy="3696101"/>
            <wp:effectExtent l="0" t="0" r="0" b="0"/>
            <wp:docPr id="4" name="Picture" descr="Chart, line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A7A08" w:rsidRPr="003A7A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F4552" w14:textId="77777777" w:rsidR="00740566" w:rsidRDefault="00740566">
      <w:pPr>
        <w:spacing w:after="0"/>
      </w:pPr>
      <w:r>
        <w:separator/>
      </w:r>
    </w:p>
  </w:endnote>
  <w:endnote w:type="continuationSeparator" w:id="0">
    <w:p w14:paraId="7DAB20C3" w14:textId="77777777" w:rsidR="00740566" w:rsidRDefault="007405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F337E" w14:textId="77777777" w:rsidR="00740566" w:rsidRDefault="00740566">
      <w:r>
        <w:separator/>
      </w:r>
    </w:p>
  </w:footnote>
  <w:footnote w:type="continuationSeparator" w:id="0">
    <w:p w14:paraId="0430412E" w14:textId="77777777" w:rsidR="00740566" w:rsidRDefault="007405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5406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921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7A08"/>
    <w:rsid w:val="003C41B9"/>
    <w:rsid w:val="00446D51"/>
    <w:rsid w:val="004E29B3"/>
    <w:rsid w:val="00590D07"/>
    <w:rsid w:val="00740566"/>
    <w:rsid w:val="00784D58"/>
    <w:rsid w:val="008D6863"/>
    <w:rsid w:val="00B86B75"/>
    <w:rsid w:val="00BC48D5"/>
    <w:rsid w:val="00C36279"/>
    <w:rsid w:val="00E315A3"/>
    <w:rsid w:val="00ED27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987C1"/>
  <w15:docId w15:val="{591ABDC7-4596-4B6A-9823-7A7F6CBB8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54</Words>
  <Characters>88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subject/>
  <dc:creator>Nick Gembs</dc:creator>
  <cp:keywords/>
  <dc:description/>
  <cp:lastModifiedBy>Nick Gembs</cp:lastModifiedBy>
  <cp:revision>2</cp:revision>
  <cp:lastPrinted>2022-10-28T20:32:00Z</cp:lastPrinted>
  <dcterms:created xsi:type="dcterms:W3CDTF">2022-10-28T20:29:00Z</dcterms:created>
  <dcterms:modified xsi:type="dcterms:W3CDTF">2022-11-02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3/2022</vt:lpwstr>
  </property>
  <property fmtid="{D5CDD505-2E9C-101B-9397-08002B2CF9AE}" pid="3" name="output">
    <vt:lpwstr/>
  </property>
</Properties>
</file>